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1D7FD6" w14:textId="77777777" w:rsidR="009D5E28" w:rsidRPr="000A30D8" w:rsidRDefault="009D5E28" w:rsidP="009D5E2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40/25</w:t>
      </w:r>
    </w:p>
    <w:p w14:paraId="20BE29A2" w14:textId="77777777" w:rsidR="009D5E28" w:rsidRPr="000A30D8" w:rsidRDefault="009D5E28" w:rsidP="009D5E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3A4FED1D" w14:textId="77777777" w:rsidR="009D5E28" w:rsidRPr="000A30D8" w:rsidRDefault="009D5E28" w:rsidP="009D5E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0933/25</w:t>
      </w:r>
    </w:p>
    <w:p w14:paraId="27485365" w14:textId="77777777" w:rsidR="009D5E28" w:rsidRPr="000A30D8" w:rsidRDefault="009D5E28" w:rsidP="009D5E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CB405B6" w14:textId="536B42CD" w:rsidR="009D5E28" w:rsidRPr="000A30D8" w:rsidRDefault="009D5E28" w:rsidP="009D5E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marzo de 2025</w:t>
      </w:r>
      <w:bookmarkStart w:id="0" w:name="_GoBack"/>
      <w:bookmarkEnd w:id="0"/>
    </w:p>
    <w:p w14:paraId="414BDD8D" w14:textId="77777777" w:rsidR="009D5E28" w:rsidRPr="000A30D8" w:rsidRDefault="009D5E28" w:rsidP="009D5E28">
      <w:pPr>
        <w:spacing w:line="260" w:lineRule="exact"/>
        <w:jc w:val="both"/>
        <w:rPr>
          <w:lang w:val="es-ES"/>
        </w:rPr>
      </w:pPr>
    </w:p>
    <w:p w14:paraId="167F3A2D" w14:textId="77777777" w:rsidR="009D5E28" w:rsidRPr="000A30D8" w:rsidRDefault="009D5E28" w:rsidP="009D5E2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29E77C8F" w14:textId="77777777" w:rsidR="009D5E28" w:rsidRPr="000A30D8" w:rsidRDefault="009D5E28" w:rsidP="009D5E28">
      <w:pPr>
        <w:spacing w:line="260" w:lineRule="exact"/>
        <w:jc w:val="both"/>
        <w:rPr>
          <w:bCs/>
          <w:lang w:val="es-ES_tradnl"/>
        </w:rPr>
      </w:pPr>
    </w:p>
    <w:p w14:paraId="30A233DF" w14:textId="77777777" w:rsidR="009D5E28" w:rsidRPr="000A30D8" w:rsidRDefault="009D5E28" w:rsidP="009D5E2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l Sr</w:t>
      </w:r>
      <w:r>
        <w:rPr>
          <w:bCs/>
          <w:lang w:val="es-ES_tradnl"/>
        </w:rPr>
        <w:t xml:space="preserve">. Emanuel Agustín </w:t>
      </w:r>
      <w:proofErr w:type="spellStart"/>
      <w:r>
        <w:rPr>
          <w:bCs/>
          <w:lang w:val="es-ES_tradnl"/>
        </w:rPr>
        <w:t>Orler</w:t>
      </w:r>
      <w:proofErr w:type="spellEnd"/>
      <w:r>
        <w:rPr>
          <w:bCs/>
          <w:lang w:val="es-ES_tradnl"/>
        </w:rPr>
        <w:t xml:space="preserve"> </w:t>
      </w:r>
      <w:proofErr w:type="spellStart"/>
      <w:r>
        <w:rPr>
          <w:bCs/>
          <w:lang w:val="es-ES_tradnl"/>
        </w:rPr>
        <w:t>Lincor</w:t>
      </w:r>
      <w:proofErr w:type="spellEnd"/>
      <w:r w:rsidRPr="000A30D8">
        <w:rPr>
          <w:b/>
          <w:color w:val="000000"/>
          <w:lang w:val="es-ES_tradnl"/>
        </w:rPr>
        <w:t xml:space="preserve"> </w:t>
      </w:r>
      <w:r>
        <w:rPr>
          <w:bCs/>
          <w:lang w:val="es-ES_tradnl"/>
        </w:rPr>
        <w:t>(Leg.15538*Cargo de Planta 27022105</w:t>
      </w:r>
      <w:r w:rsidRPr="000A30D8">
        <w:rPr>
          <w:bCs/>
          <w:lang w:val="es-ES_tradnl"/>
        </w:rPr>
        <w:t>) en un cargo de Ayudante “B” en la asigna</w:t>
      </w:r>
      <w:r>
        <w:rPr>
          <w:bCs/>
          <w:lang w:val="es-ES_tradnl"/>
        </w:rPr>
        <w:t>tura “Lenguajes Formales y Autómatas</w:t>
      </w:r>
      <w:r w:rsidRPr="000A30D8">
        <w:rPr>
          <w:bCs/>
          <w:lang w:val="es-ES_tradnl"/>
        </w:rPr>
        <w:t>”;</w:t>
      </w:r>
      <w:r>
        <w:rPr>
          <w:bCs/>
          <w:lang w:val="es-ES_tradnl"/>
        </w:rPr>
        <w:t xml:space="preserve"> y</w:t>
      </w:r>
    </w:p>
    <w:p w14:paraId="59ACB525" w14:textId="77777777" w:rsidR="009D5E28" w:rsidRPr="000A30D8" w:rsidRDefault="009D5E28" w:rsidP="009D5E28">
      <w:pPr>
        <w:spacing w:line="260" w:lineRule="exact"/>
        <w:jc w:val="both"/>
        <w:rPr>
          <w:bCs/>
          <w:lang w:val="es-ES_tradnl"/>
        </w:rPr>
      </w:pPr>
    </w:p>
    <w:p w14:paraId="51AE430D" w14:textId="77777777" w:rsidR="009D5E28" w:rsidRPr="000A30D8" w:rsidRDefault="009D5E28" w:rsidP="009D5E28">
      <w:pPr>
        <w:spacing w:line="260" w:lineRule="exact"/>
        <w:jc w:val="both"/>
        <w:rPr>
          <w:bCs/>
          <w:lang w:val="es-ES"/>
        </w:rPr>
      </w:pPr>
    </w:p>
    <w:p w14:paraId="254F382B" w14:textId="77777777" w:rsidR="009D5E28" w:rsidRPr="000A30D8" w:rsidRDefault="009D5E28" w:rsidP="009D5E2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6B2A996B" w14:textId="77777777" w:rsidR="009D5E28" w:rsidRPr="000A30D8" w:rsidRDefault="009D5E28" w:rsidP="009D5E28">
      <w:pPr>
        <w:spacing w:line="260" w:lineRule="exact"/>
        <w:ind w:right="-29"/>
        <w:jc w:val="both"/>
        <w:rPr>
          <w:lang w:val="es-ES"/>
        </w:rPr>
      </w:pPr>
    </w:p>
    <w:p w14:paraId="5C4C88DE" w14:textId="77777777" w:rsidR="009D5E28" w:rsidRDefault="009D5E28" w:rsidP="009D5E2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14:paraId="7F2B952B" w14:textId="77777777" w:rsidR="009D5E28" w:rsidRDefault="009D5E28" w:rsidP="009D5E28">
      <w:pPr>
        <w:jc w:val="both"/>
        <w:rPr>
          <w:lang w:val="es-ES" w:eastAsia="es-ES"/>
        </w:rPr>
      </w:pPr>
    </w:p>
    <w:p w14:paraId="4606A1BC" w14:textId="77777777" w:rsidR="009D5E28" w:rsidRPr="000A30D8" w:rsidRDefault="009D5E28" w:rsidP="009D5E2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05 de marzo de 2025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077780BE" w14:textId="77777777" w:rsidR="009D5E28" w:rsidRDefault="009D5E28" w:rsidP="009D5E2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0E92AB87" w14:textId="77777777" w:rsidR="009D5E28" w:rsidRPr="00E20900" w:rsidRDefault="009D5E28" w:rsidP="009D5E28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2BCB1DDB" w14:textId="77777777" w:rsidR="009D5E28" w:rsidRPr="000A30D8" w:rsidRDefault="009D5E28" w:rsidP="009D5E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2A451CCC" w14:textId="77777777" w:rsidR="009D5E28" w:rsidRPr="000A30D8" w:rsidRDefault="009D5E28" w:rsidP="009D5E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386E8777" w14:textId="77777777" w:rsidR="009D5E28" w:rsidRPr="000A30D8" w:rsidRDefault="009D5E28" w:rsidP="009D5E2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034FB368" w14:textId="77777777" w:rsidR="009D5E28" w:rsidRPr="000A30D8" w:rsidRDefault="009D5E28" w:rsidP="009D5E28">
      <w:pPr>
        <w:spacing w:line="260" w:lineRule="exact"/>
        <w:jc w:val="both"/>
        <w:rPr>
          <w:b/>
          <w:szCs w:val="20"/>
          <w:lang w:val="es-ES"/>
        </w:rPr>
      </w:pPr>
    </w:p>
    <w:p w14:paraId="23A241B9" w14:textId="77777777" w:rsidR="009D5E28" w:rsidRPr="000A30D8" w:rsidRDefault="009D5E28" w:rsidP="009D5E2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22C01EBE" w14:textId="77777777" w:rsidR="009D5E28" w:rsidRPr="000A30D8" w:rsidRDefault="009D5E28" w:rsidP="009D5E28">
      <w:pPr>
        <w:spacing w:line="260" w:lineRule="exact"/>
        <w:jc w:val="both"/>
        <w:rPr>
          <w:b/>
          <w:lang w:val="es-ES"/>
        </w:rPr>
      </w:pPr>
    </w:p>
    <w:p w14:paraId="3F6822E9" w14:textId="77777777" w:rsidR="009D5E28" w:rsidRPr="000A30D8" w:rsidRDefault="009D5E28" w:rsidP="009D5E2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14:paraId="19100DDA" w14:textId="77777777" w:rsidR="009D5E28" w:rsidRPr="000A30D8" w:rsidRDefault="009D5E28" w:rsidP="009D5E28">
      <w:pPr>
        <w:spacing w:line="260" w:lineRule="exact"/>
        <w:jc w:val="both"/>
        <w:rPr>
          <w:b/>
          <w:szCs w:val="20"/>
          <w:lang w:val="es-ES"/>
        </w:rPr>
      </w:pPr>
    </w:p>
    <w:p w14:paraId="17F0296F" w14:textId="77777777" w:rsidR="009D5E28" w:rsidRDefault="009D5E28" w:rsidP="009D5E28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Lenguajes Formales y Autómatas” (Cód. 7791)</w:t>
      </w:r>
      <w:r w:rsidRPr="000A30D8">
        <w:rPr>
          <w:b/>
          <w:lang w:val="es-ES"/>
        </w:rPr>
        <w:t>;</w:t>
      </w:r>
    </w:p>
    <w:p w14:paraId="73723481" w14:textId="77777777" w:rsidR="009D5E28" w:rsidRDefault="009D5E28" w:rsidP="009D5E28">
      <w:pPr>
        <w:spacing w:line="260" w:lineRule="exact"/>
        <w:jc w:val="both"/>
        <w:rPr>
          <w:b/>
          <w:lang w:val="es-ES"/>
        </w:rPr>
      </w:pPr>
    </w:p>
    <w:p w14:paraId="7F552701" w14:textId="77777777" w:rsidR="009D5E28" w:rsidRPr="000A30D8" w:rsidRDefault="009D5E28" w:rsidP="009D5E2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00C6522B" w14:textId="77777777" w:rsidR="009D5E28" w:rsidRPr="000A30D8" w:rsidRDefault="009D5E28" w:rsidP="009D5E2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534AF863" w14:textId="77777777" w:rsidR="009D5E28" w:rsidRPr="000A30D8" w:rsidRDefault="009D5E28" w:rsidP="009D5E2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9D5E28" w:rsidRPr="000A30D8" w14:paraId="59B91498" w14:textId="77777777" w:rsidTr="0091701C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7D3B7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21268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9D5E28" w:rsidRPr="000A30D8" w14:paraId="1DCBE79A" w14:textId="77777777" w:rsidTr="0091701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57EBE1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14:paraId="4400D65A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2C1CB3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14:paraId="0A55EF59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9D5E28" w:rsidRPr="000A30D8" w14:paraId="3D3460D8" w14:textId="77777777" w:rsidTr="0091701C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0B040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4EA9" w14:textId="77777777" w:rsidR="009D5E28" w:rsidRPr="000A30D8" w:rsidRDefault="009D5E28" w:rsidP="0091701C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Dre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AR"/>
              </w:rPr>
              <w:t>Vir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AR"/>
              </w:rPr>
              <w:t>Sabando</w:t>
            </w:r>
            <w:proofErr w:type="spellEnd"/>
          </w:p>
        </w:tc>
      </w:tr>
    </w:tbl>
    <w:p w14:paraId="1D7401D5" w14:textId="77777777" w:rsidR="009D5E28" w:rsidRDefault="009D5E28" w:rsidP="009D5E28">
      <w:pPr>
        <w:spacing w:line="260" w:lineRule="exact"/>
        <w:jc w:val="both"/>
        <w:rPr>
          <w:b/>
          <w:lang w:val="es-ES"/>
        </w:rPr>
      </w:pPr>
    </w:p>
    <w:p w14:paraId="0677072C" w14:textId="77777777" w:rsidR="009D5E28" w:rsidRPr="000A30D8" w:rsidRDefault="009D5E28" w:rsidP="009D5E2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1F5ADEB4" w14:textId="77777777" w:rsidR="009D5E28" w:rsidRPr="000A30D8" w:rsidRDefault="009D5E28" w:rsidP="009D5E28">
      <w:pPr>
        <w:spacing w:line="260" w:lineRule="exact"/>
        <w:jc w:val="both"/>
        <w:rPr>
          <w:lang w:val="es-ES"/>
        </w:rPr>
      </w:pPr>
    </w:p>
    <w:p w14:paraId="7C1E704F" w14:textId="77777777" w:rsidR="009D5E28" w:rsidRDefault="009D5E28" w:rsidP="009D5E2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 xml:space="preserve">///CDCIC-040/25 </w:t>
      </w:r>
    </w:p>
    <w:p w14:paraId="36C78D7F" w14:textId="77777777" w:rsidR="009D5E28" w:rsidRDefault="009D5E28" w:rsidP="009D5E28">
      <w:pPr>
        <w:spacing w:line="260" w:lineRule="exact"/>
        <w:jc w:val="both"/>
        <w:rPr>
          <w:b/>
          <w:lang w:val="es-ES"/>
        </w:rPr>
      </w:pPr>
    </w:p>
    <w:p w14:paraId="208C1249" w14:textId="77777777" w:rsidR="009D5E28" w:rsidRDefault="009D5E28" w:rsidP="009D5E28">
      <w:pPr>
        <w:spacing w:line="260" w:lineRule="exact"/>
        <w:jc w:val="both"/>
        <w:rPr>
          <w:b/>
          <w:lang w:val="es-ES"/>
        </w:rPr>
      </w:pPr>
    </w:p>
    <w:p w14:paraId="38A6497F" w14:textId="77777777" w:rsidR="009D5E28" w:rsidRPr="000A30D8" w:rsidRDefault="009D5E28" w:rsidP="009D5E2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09 al 16 de abril de 2025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5E5E51D8" w14:textId="77777777" w:rsidR="009D5E28" w:rsidRPr="000A30D8" w:rsidRDefault="009D5E28" w:rsidP="009D5E28">
      <w:pPr>
        <w:spacing w:line="260" w:lineRule="exact"/>
        <w:jc w:val="both"/>
        <w:rPr>
          <w:lang w:val="es-ES"/>
        </w:rPr>
      </w:pPr>
    </w:p>
    <w:p w14:paraId="6376BAF6" w14:textId="77777777" w:rsidR="009D5E28" w:rsidRPr="000A30D8" w:rsidRDefault="009D5E28" w:rsidP="009D5E2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5CEF53FF" w14:textId="77777777" w:rsidR="009D5E28" w:rsidRPr="000A30D8" w:rsidRDefault="009D5E28" w:rsidP="009D5E28">
      <w:pPr>
        <w:spacing w:line="260" w:lineRule="exact"/>
        <w:jc w:val="both"/>
        <w:rPr>
          <w:bCs/>
          <w:lang w:val="es-ES"/>
        </w:rPr>
      </w:pPr>
    </w:p>
    <w:p w14:paraId="6476354D" w14:textId="77777777" w:rsidR="009D5E28" w:rsidRPr="00F64373" w:rsidRDefault="009D5E28" w:rsidP="009D5E28"/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3B2D17" w14:textId="77777777" w:rsidR="001A2EA2" w:rsidRDefault="001A2EA2">
      <w:r>
        <w:separator/>
      </w:r>
    </w:p>
  </w:endnote>
  <w:endnote w:type="continuationSeparator" w:id="0">
    <w:p w14:paraId="128A8849" w14:textId="77777777" w:rsidR="001A2EA2" w:rsidRDefault="001A2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7D6E1C" w14:textId="77777777" w:rsidR="001A2EA2" w:rsidRDefault="001A2EA2">
      <w:r>
        <w:separator/>
      </w:r>
    </w:p>
  </w:footnote>
  <w:footnote w:type="continuationSeparator" w:id="0">
    <w:p w14:paraId="5B758AB7" w14:textId="77777777" w:rsidR="001A2EA2" w:rsidRDefault="001A2E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A2EA2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5E28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693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03T17:11:00Z</dcterms:created>
  <dcterms:modified xsi:type="dcterms:W3CDTF">2025-04-03T17:11:00Z</dcterms:modified>
</cp:coreProperties>
</file>